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7dbb8d083a3e801c4db7e4fde287ae347112554"/>
    <w:p>
      <w:pPr>
        <w:pStyle w:val="Heading1"/>
      </w:pPr>
      <w:r>
        <w:t xml:space="preserve">COVER LETTER FOR CHEF POSITION IN ITALY MILAN</w:t>
      </w:r>
    </w:p>
    <w:p>
      <w:pPr>
        <w:pStyle w:val="FirstParagraph"/>
      </w:pPr>
      <w:r>
        <w:rPr>
          <w:bCs/>
          <w:b/>
        </w:rPr>
        <w:t xml:space="preserve">Dear [Hiring Manager's Name],</w:t>
      </w:r>
    </w:p>
    <w:p>
      <w:pPr>
        <w:pStyle w:val="BodyText"/>
      </w:pPr>
      <w:r>
        <w:t xml:space="preserve">I am writing to express my enthusiastic interest in the Chef position at your esteemed establishment in Italy Milan. As a passionate and experienced culinary professional, I have dedicated my career to mastering the art of Italian cuisine, with a particular focus on the rich gastronomic traditions of Milan. My goal is to contribute my skills, creativity, and deep appreciation for Italian food to your kitchen while immersing myself in the vibrant culture of this iconic city.</w:t>
      </w:r>
    </w:p>
    <w:p>
      <w:pPr>
        <w:pStyle w:val="BodyText"/>
      </w:pPr>
      <w:r>
        <w:t xml:space="preserve">With over [X years] of experience in professional kitchens across Italy and internationally, I have cultivated a profound understanding of the nuances that define authentic Italian cooking. My journey began as a line cook in a family-run trattoria in Tuscany, where I learned the importance of using seasonal ingredients, respecting traditional techniques, and creating meals that evoke warmth and nostalgia. This foundation has since evolved through roles as a sous chef at Michelin-starred restaurants in Rome and Florence, where I refined my ability to balance innovation with reverence for time-honored recipes.</w:t>
      </w:r>
    </w:p>
    <w:p>
      <w:pPr>
        <w:pStyle w:val="BodyText"/>
      </w:pPr>
      <w:r>
        <w:t xml:space="preserve">What sets me apart as a Chef is my unwavering commitment to quality and authenticity. In Italy Milan, where the culinary landscape is a blend of historic traditions and modern creativity, I believe my expertise in both classic Italian dishes and contemporary interpretations would align perfectly with your restaurant's vision. For instance, I have extensive experience crafting iconic Milanese specialties such as</w:t>
      </w:r>
      <w:r>
        <w:t xml:space="preserve"> </w:t>
      </w:r>
      <w:r>
        <w:rPr>
          <w:iCs/>
          <w:i/>
        </w:rPr>
        <w:t xml:space="preserve">osso buco alla Milanese</w:t>
      </w:r>
      <w:r>
        <w:t xml:space="preserve">,</w:t>
      </w:r>
      <w:r>
        <w:t xml:space="preserve"> </w:t>
      </w:r>
      <w:r>
        <w:rPr>
          <w:iCs/>
          <w:i/>
        </w:rPr>
        <w:t xml:space="preserve">risotto alla Milanese</w:t>
      </w:r>
      <w:r>
        <w:t xml:space="preserve">, and</w:t>
      </w:r>
      <w:r>
        <w:t xml:space="preserve"> </w:t>
      </w:r>
      <w:r>
        <w:rPr>
          <w:iCs/>
          <w:i/>
        </w:rPr>
        <w:t xml:space="preserve">cotoletta alla Milanese</w:t>
      </w:r>
      <w:r>
        <w:t xml:space="preserve">, ensuring each dish is a testament to the region’s culinary heritage. Additionally, my ability to adapt and experiment with ingredients allows me to innovate while maintaining the essence of Italian flavor.</w:t>
      </w:r>
    </w:p>
    <w:p>
      <w:pPr>
        <w:pStyle w:val="BodyText"/>
      </w:pPr>
      <w:r>
        <w:t xml:space="preserve">My work in Italy has taught me that cooking is more than a profession—it is a way of life. The rhythm of a kitchen, the collaboration among chefs, and the joy of sharing a well-prepared meal with guests are what drive me. In Milan, where food is deeply intertwined with culture and history, I am eager to contribute to an environment that values excellence and hospitality. I have always admired how Milanese cuisine reflects the city’s cosmopolitan spirit, combining local ingredients with international influences. This duality is something I strive to embrace in my cooking.</w:t>
      </w:r>
    </w:p>
    <w:p>
      <w:pPr>
        <w:pStyle w:val="BodyText"/>
      </w:pPr>
      <w:r>
        <w:t xml:space="preserve">One of my greatest strengths as a Chef is my ability to lead and inspire a team. In previous roles, I have mentored junior staff, ensured seamless kitchen operations, and maintained high standards of hygiene and efficiency. My leadership style emphasizes teamwork, respect for every role in the kitchen, and a shared commitment to delivering exceptional dishes. For example, during my tenure at [Previous Restaurant Name], I spearheaded a menu redesign that incorporated seasonal local produce while maintaining the restaurant’s signature Italian flair. This initiative not only enhanced customer satisfaction but also strengthened our connection to the community.</w:t>
      </w:r>
    </w:p>
    <w:p>
      <w:pPr>
        <w:pStyle w:val="BodyText"/>
      </w:pPr>
      <w:r>
        <w:t xml:space="preserve">What draws me specifically to Italy Milan is its unique position as a global culinary hub. The city is home to world-class markets like</w:t>
      </w:r>
      <w:r>
        <w:t xml:space="preserve"> </w:t>
      </w:r>
      <w:r>
        <w:rPr>
          <w:iCs/>
          <w:i/>
        </w:rPr>
        <w:t xml:space="preserve">Mercato di Porta Susina</w:t>
      </w:r>
      <w:r>
        <w:t xml:space="preserve">, where I have spent countless hours sourcing the freshest ingredients, from truffles and saffron to artisanal cheeses and handmade pasta. These experiences have deepened my understanding of Italian gastronomy and reinforced my belief that a Chef must be a student of their environment. Milan’s blend of tradition and innovation also offers exciting opportunities to experiment with new techniques while honoring the past.</w:t>
      </w:r>
    </w:p>
    <w:p>
      <w:pPr>
        <w:pStyle w:val="BodyText"/>
      </w:pPr>
      <w:r>
        <w:t xml:space="preserve">Moreover, I am deeply committed to sustainability and ethical sourcing, values that are increasingly important in the Italian culinary scene. I have worked with local farmers and producers to create farm-to-table menus that minimize waste and celebrate regional specialties. In Milan, where sustainability is gaining prominence, I am eager to contribute to initiatives that support environmentally conscious practices without compromising on flavor or quality.</w:t>
      </w:r>
    </w:p>
    <w:p>
      <w:pPr>
        <w:pStyle w:val="BodyText"/>
      </w:pPr>
      <w:r>
        <w:t xml:space="preserve">My passion for cooking is matched by my dedication to continuous learning. I regularly attend culinary workshops and stay updated on trends in Italian cuisine, from the resurgence of ancient grains like farro and kamut to the art of crafting traditional Italian desserts such as</w:t>
      </w:r>
      <w:r>
        <w:t xml:space="preserve"> </w:t>
      </w:r>
      <w:r>
        <w:rPr>
          <w:iCs/>
          <w:i/>
        </w:rPr>
        <w:t xml:space="preserve">biscotti</w:t>
      </w:r>
      <w:r>
        <w:t xml:space="preserve"> </w:t>
      </w:r>
      <w:r>
        <w:t xml:space="preserve">and</w:t>
      </w:r>
      <w:r>
        <w:t xml:space="preserve"> </w:t>
      </w:r>
      <w:r>
        <w:rPr>
          <w:iCs/>
          <w:i/>
        </w:rPr>
        <w:t xml:space="preserve">panettone</w:t>
      </w:r>
      <w:r>
        <w:t xml:space="preserve">. This curiosity drives me to push boundaries while staying rooted in the traditions that make Italian food so special.</w:t>
      </w:r>
    </w:p>
    <w:p>
      <w:pPr>
        <w:pStyle w:val="BodyText"/>
      </w:pPr>
      <w:r>
        <w:t xml:space="preserve">I am particularly drawn to your restaurant’s mission to [mention a specific detail about the restaurant, e.g., "celebrate the authenticity of Milanese cuisine" or "offer an immersive dining experience"]. As a Chef with a proven track record of creating memorable meals and fostering a collaborative kitchen culture, I am confident that my skills and vision would be an asset to your team. I am excited about the opportunity to contribute to your legacy while growing as a culinary professional in one of the most dynamic cities in Italy.</w:t>
      </w:r>
    </w:p>
    <w:p>
      <w:pPr>
        <w:pStyle w:val="BodyText"/>
      </w:pPr>
      <w:r>
        <w:t xml:space="preserve">Thank you for considering my application. I would be honored to bring my expertise, creativity, and passion for Italian cuisine to your kitchen in Milan. Please feel free to contact me at [Your Phone Number] or [Your Email Address] to discuss how I can contribute to your restaurant’s success. I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Italy Milan</dc:title>
  <dc:creator/>
  <cp:keywords/>
  <dcterms:created xsi:type="dcterms:W3CDTF">2026-07-23T13:18:16Z</dcterms:created>
  <dcterms:modified xsi:type="dcterms:W3CDTF">2026-07-23T13:18:16Z</dcterms:modified>
</cp:coreProperties>
</file>

<file path=docProps/custom.xml><?xml version="1.0" encoding="utf-8"?>
<Properties xmlns="http://schemas.openxmlformats.org/officeDocument/2006/custom-properties" xmlns:vt="http://schemas.openxmlformats.org/officeDocument/2006/docPropsVTypes"/>
</file>